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053A" w:rsidRPr="001B031A" w:rsidRDefault="008A053A" w:rsidP="008A053A">
      <w:pPr>
        <w:shd w:val="clear" w:color="auto" w:fill="FFFFFF"/>
        <w:spacing w:line="360" w:lineRule="atLeast"/>
        <w:textAlignment w:val="baseline"/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</w:pPr>
      <w:r w:rsidRPr="001B031A"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  <w:t>APPLICATION FOR PRINTMAKING FELLOWSHIP</w:t>
      </w:r>
    </w:p>
    <w:p w:rsidR="008A053A" w:rsidRDefault="008A053A" w:rsidP="008A053A">
      <w:pPr>
        <w:shd w:val="clear" w:color="auto" w:fill="FFFFFF"/>
        <w:spacing w:line="360" w:lineRule="atLeast"/>
        <w:textAlignment w:val="baseline"/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</w:pPr>
      <w:r w:rsidRPr="001B031A"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  <w:t>CITY &amp; GUILDS OF LONDON ART SCHOOL</w:t>
      </w:r>
    </w:p>
    <w:p w:rsidR="00F62CAB" w:rsidRDefault="00F62CAB" w:rsidP="008A053A">
      <w:pPr>
        <w:shd w:val="clear" w:color="auto" w:fill="FFFFFF"/>
        <w:spacing w:line="360" w:lineRule="atLeast"/>
        <w:textAlignment w:val="baseline"/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62CAB" w:rsidRPr="001B031A" w:rsidTr="00F62CAB">
        <w:tc>
          <w:tcPr>
            <w:tcW w:w="9010" w:type="dxa"/>
          </w:tcPr>
          <w:p w:rsidR="00F62CAB" w:rsidRPr="00F62CAB" w:rsidRDefault="00F62CAB" w:rsidP="00F62CAB">
            <w:pPr>
              <w:widowControl w:val="0"/>
              <w:autoSpaceDE w:val="0"/>
              <w:autoSpaceDN w:val="0"/>
              <w:adjustRightInd w:val="0"/>
              <w:rPr>
                <w:rFonts w:ascii="CCArtSans_Medium" w:hAnsi="CCArtSans_Medium" w:cs="Arial"/>
                <w:lang w:val="en-US"/>
              </w:rPr>
            </w:pPr>
            <w:r w:rsidRPr="00F62CAB">
              <w:rPr>
                <w:rFonts w:ascii="CCArtSans_Medium" w:hAnsi="CCArtSans_Medium" w:cs="Arial"/>
                <w:lang w:val="en-US"/>
              </w:rPr>
              <w:t>Name:</w:t>
            </w:r>
          </w:p>
          <w:p w:rsidR="00F62CAB" w:rsidRPr="00F62CAB" w:rsidRDefault="00F62CAB" w:rsidP="00F62CAB">
            <w:pPr>
              <w:widowControl w:val="0"/>
              <w:autoSpaceDE w:val="0"/>
              <w:autoSpaceDN w:val="0"/>
              <w:adjustRightInd w:val="0"/>
              <w:rPr>
                <w:rFonts w:ascii="CCArtSans_Medium" w:hAnsi="CCArtSans_Medium" w:cs="Arial"/>
                <w:lang w:val="en-US"/>
              </w:rPr>
            </w:pPr>
            <w:r w:rsidRPr="00F62CAB">
              <w:rPr>
                <w:rFonts w:ascii="CCArtSans_Medium" w:hAnsi="CCArtSans_Medium" w:cs="Arial"/>
                <w:lang w:val="en-US"/>
              </w:rPr>
              <w:t>Home Address:</w:t>
            </w:r>
          </w:p>
          <w:p w:rsidR="00F62CAB" w:rsidRPr="00F62CAB" w:rsidRDefault="00F62CAB" w:rsidP="00F62CAB">
            <w:pPr>
              <w:widowControl w:val="0"/>
              <w:autoSpaceDE w:val="0"/>
              <w:autoSpaceDN w:val="0"/>
              <w:adjustRightInd w:val="0"/>
              <w:rPr>
                <w:rFonts w:ascii="CCArtSans_Medium" w:hAnsi="CCArtSans_Medium" w:cs="Arial"/>
                <w:lang w:val="en-US"/>
              </w:rPr>
            </w:pPr>
            <w:r w:rsidRPr="00F62CAB">
              <w:rPr>
                <w:rFonts w:ascii="CCArtSans_Medium" w:hAnsi="CCArtSans_Medium" w:cs="Arial"/>
                <w:lang w:val="en-US"/>
              </w:rPr>
              <w:t>Daytime telephone number:</w:t>
            </w:r>
          </w:p>
          <w:p w:rsidR="00F62CAB" w:rsidRPr="00F62CAB" w:rsidRDefault="00F62CAB" w:rsidP="00F62CAB">
            <w:pPr>
              <w:widowControl w:val="0"/>
              <w:autoSpaceDE w:val="0"/>
              <w:autoSpaceDN w:val="0"/>
              <w:adjustRightInd w:val="0"/>
              <w:rPr>
                <w:rFonts w:ascii="CCArtSans_Medium" w:hAnsi="CCArtSans_Medium" w:cs="Arial"/>
                <w:lang w:val="en-US"/>
              </w:rPr>
            </w:pPr>
            <w:r w:rsidRPr="00F62CAB">
              <w:rPr>
                <w:rFonts w:ascii="CCArtSans_Medium" w:hAnsi="CCArtSans_Medium" w:cs="Arial"/>
                <w:lang w:val="en-US"/>
              </w:rPr>
              <w:t>Mobile number:</w:t>
            </w:r>
          </w:p>
          <w:p w:rsidR="00F62CAB" w:rsidRPr="00F62CAB" w:rsidRDefault="00F62CAB" w:rsidP="00F62CAB">
            <w:pPr>
              <w:widowControl w:val="0"/>
              <w:autoSpaceDE w:val="0"/>
              <w:autoSpaceDN w:val="0"/>
              <w:adjustRightInd w:val="0"/>
              <w:rPr>
                <w:rFonts w:ascii="CCArtSans_Medium" w:hAnsi="CCArtSans_Medium" w:cs="Arial"/>
                <w:lang w:val="en-US"/>
              </w:rPr>
            </w:pPr>
            <w:r w:rsidRPr="00F62CAB">
              <w:rPr>
                <w:rFonts w:ascii="CCArtSans_Medium" w:hAnsi="CCArtSans_Medium" w:cs="Arial"/>
                <w:lang w:val="en-US"/>
              </w:rPr>
              <w:t>Email address:</w:t>
            </w:r>
          </w:p>
          <w:p w:rsidR="00F62CAB" w:rsidRPr="001B031A" w:rsidRDefault="00F62CAB" w:rsidP="00A31233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</w:pPr>
          </w:p>
        </w:tc>
      </w:tr>
      <w:tr w:rsidR="008A053A" w:rsidRPr="001B031A" w:rsidTr="00F62CAB">
        <w:tc>
          <w:tcPr>
            <w:tcW w:w="9010" w:type="dxa"/>
          </w:tcPr>
          <w:p w:rsidR="008A053A" w:rsidRPr="00F62CAB" w:rsidRDefault="008A053A" w:rsidP="00A31233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 w:val="22"/>
                <w:szCs w:val="22"/>
                <w:lang w:val="en-US" w:eastAsia="ja-JP"/>
              </w:rPr>
            </w:pPr>
            <w:r w:rsidRPr="00F62CAB">
              <w:rPr>
                <w:rFonts w:ascii="CCArtSans_Medium" w:hAnsi="CCArtSans_Medium" w:cs="Gill Sans Light"/>
                <w:szCs w:val="22"/>
                <w:lang w:val="en-US" w:eastAsia="ja-JP"/>
              </w:rPr>
              <w:t>Please provide up to 300 words describing the type of work / project you plan to undertake and whether you have any particular aims or outcomes you plan to achieve (</w:t>
            </w:r>
            <w:proofErr w:type="spellStart"/>
            <w:r w:rsidRPr="00F62CAB">
              <w:rPr>
                <w:rFonts w:ascii="CCArtSans_Medium" w:hAnsi="CCArtSans_Medium" w:cs="Gill Sans Light"/>
                <w:szCs w:val="22"/>
                <w:lang w:val="en-US" w:eastAsia="ja-JP"/>
              </w:rPr>
              <w:t>i.e</w:t>
            </w:r>
            <w:proofErr w:type="spellEnd"/>
            <w:r w:rsidRPr="00F62CAB">
              <w:rPr>
                <w:rFonts w:ascii="CCArtSans_Medium" w:hAnsi="CCArtSans_Medium" w:cs="Gill Sans Light"/>
                <w:szCs w:val="22"/>
                <w:lang w:val="en-US" w:eastAsia="ja-JP"/>
              </w:rPr>
              <w:t xml:space="preserve"> any upcoming exhibitions).</w:t>
            </w:r>
          </w:p>
        </w:tc>
      </w:tr>
      <w:tr w:rsidR="008A053A" w:rsidRPr="001B031A" w:rsidTr="00F62CAB">
        <w:tc>
          <w:tcPr>
            <w:tcW w:w="9010" w:type="dxa"/>
          </w:tcPr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F62CAB" w:rsidRDefault="00F62CAB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F62CAB" w:rsidRDefault="00F62CAB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F62CAB" w:rsidRDefault="00F62CAB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F62CAB" w:rsidRDefault="00F62CAB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Pr="001B031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</w:tc>
      </w:tr>
      <w:tr w:rsidR="008A053A" w:rsidRPr="001B031A" w:rsidTr="00F62CAB">
        <w:tc>
          <w:tcPr>
            <w:tcW w:w="9010" w:type="dxa"/>
          </w:tcPr>
          <w:p w:rsidR="008A053A" w:rsidRPr="00F62CAB" w:rsidRDefault="008A053A" w:rsidP="00A31233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 w:val="22"/>
                <w:szCs w:val="22"/>
                <w:lang w:val="en-US" w:eastAsia="ja-JP"/>
              </w:rPr>
            </w:pPr>
            <w:r w:rsidRPr="00F62CAB">
              <w:rPr>
                <w:rFonts w:ascii="CCArtSans_Medium" w:hAnsi="CCArtSans_Medium" w:cs="Gill Sans Light"/>
                <w:szCs w:val="22"/>
                <w:lang w:val="en-US" w:eastAsia="ja-JP"/>
              </w:rPr>
              <w:t>Please describe your level of experience in using printmaking facilities, particularly intaglio and screen</w:t>
            </w:r>
            <w:r w:rsidR="00F62CAB" w:rsidRPr="00F62CAB">
              <w:rPr>
                <w:rFonts w:ascii="CCArtSans_Medium" w:hAnsi="CCArtSans_Medium" w:cs="Gill Sans Light"/>
                <w:szCs w:val="22"/>
                <w:lang w:val="en-US" w:eastAsia="ja-JP"/>
              </w:rPr>
              <w:t xml:space="preserve"> </w:t>
            </w:r>
            <w:r w:rsidRPr="00F62CAB">
              <w:rPr>
                <w:rFonts w:ascii="CCArtSans_Medium" w:hAnsi="CCArtSans_Medium" w:cs="Gill Sans Light"/>
                <w:szCs w:val="22"/>
                <w:lang w:val="en-US" w:eastAsia="ja-JP"/>
              </w:rPr>
              <w:t>printing.</w:t>
            </w:r>
          </w:p>
        </w:tc>
      </w:tr>
      <w:tr w:rsidR="008A053A" w:rsidRPr="001B031A" w:rsidTr="00F62CAB">
        <w:tc>
          <w:tcPr>
            <w:tcW w:w="9010" w:type="dxa"/>
          </w:tcPr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F62CAB" w:rsidRDefault="00F62CAB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F62CAB" w:rsidRDefault="00F62CAB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F62CAB" w:rsidRDefault="00F62CAB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F62CAB" w:rsidRDefault="00F62CAB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F62CAB" w:rsidRDefault="00F62CAB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Pr="001B031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</w:tc>
      </w:tr>
      <w:tr w:rsidR="008A053A" w:rsidRPr="001B031A" w:rsidTr="00F62CAB">
        <w:tc>
          <w:tcPr>
            <w:tcW w:w="9010" w:type="dxa"/>
          </w:tcPr>
          <w:p w:rsidR="008A053A" w:rsidRPr="00F62CAB" w:rsidRDefault="008A053A" w:rsidP="00A31233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 w:val="22"/>
                <w:szCs w:val="22"/>
                <w:lang w:val="en-US" w:eastAsia="ja-JP"/>
              </w:rPr>
            </w:pPr>
            <w:r w:rsidRPr="00F62CAB">
              <w:rPr>
                <w:rFonts w:ascii="CCArtSans_Medium" w:hAnsi="CCArtSans_Medium" w:cs="Gill Sans Light"/>
                <w:szCs w:val="22"/>
                <w:lang w:val="en-US" w:eastAsia="ja-JP"/>
              </w:rPr>
              <w:lastRenderedPageBreak/>
              <w:t>Do you have any preferred days? How much time would you be able to devote to the residency</w:t>
            </w:r>
          </w:p>
        </w:tc>
      </w:tr>
      <w:tr w:rsidR="008A053A" w:rsidRPr="001B031A" w:rsidTr="00F62CAB">
        <w:tc>
          <w:tcPr>
            <w:tcW w:w="9010" w:type="dxa"/>
          </w:tcPr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Pr="001B031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</w:tc>
      </w:tr>
      <w:tr w:rsidR="00026D61" w:rsidRPr="001B031A" w:rsidTr="00F62CAB">
        <w:tc>
          <w:tcPr>
            <w:tcW w:w="9010" w:type="dxa"/>
          </w:tcPr>
          <w:p w:rsidR="00026D61" w:rsidRDefault="00026D61" w:rsidP="00026D61">
            <w:pPr>
              <w:jc w:val="both"/>
              <w:rPr>
                <w:rFonts w:ascii="Arial" w:hAnsi="Arial" w:cs="Arial"/>
                <w:sz w:val="16"/>
              </w:rPr>
            </w:pPr>
          </w:p>
          <w:p w:rsidR="00026D61" w:rsidRPr="00E57DD0" w:rsidRDefault="00026D61" w:rsidP="00026D61">
            <w:pPr>
              <w:jc w:val="both"/>
              <w:rPr>
                <w:rFonts w:ascii="CCArtSans_Medium" w:hAnsi="CCArtSans_Medium" w:cs="Arial"/>
                <w:sz w:val="18"/>
              </w:rPr>
            </w:pPr>
            <w:r w:rsidRPr="00E57DD0">
              <w:rPr>
                <w:rFonts w:ascii="CCArtSans_Medium" w:hAnsi="CCArtSans_Medium" w:cs="Arial"/>
                <w:sz w:val="18"/>
              </w:rPr>
              <w:t>Please delete as appropriate:</w:t>
            </w:r>
          </w:p>
          <w:p w:rsidR="00026D61" w:rsidRPr="00E57DD0" w:rsidRDefault="00026D61" w:rsidP="00026D61">
            <w:pPr>
              <w:numPr>
                <w:ilvl w:val="0"/>
                <w:numId w:val="2"/>
              </w:numPr>
              <w:jc w:val="both"/>
              <w:rPr>
                <w:rFonts w:ascii="CCArtSans_Medium" w:hAnsi="CCArtSans_Medium" w:cs="Arial"/>
                <w:sz w:val="18"/>
              </w:rPr>
            </w:pPr>
            <w:r w:rsidRPr="00E57DD0">
              <w:rPr>
                <w:rFonts w:ascii="CCArtSans_Medium" w:hAnsi="CCArtSans_Medium" w:cs="Arial"/>
                <w:sz w:val="18"/>
              </w:rPr>
              <w:t>Do you have a permit to stay in the UK for during the fellowship?</w:t>
            </w:r>
            <w:r w:rsidRPr="00E57DD0">
              <w:rPr>
                <w:rFonts w:ascii="CCArtSans_Medium" w:hAnsi="CCArtSans_Medium" w:cs="Arial"/>
                <w:sz w:val="18"/>
              </w:rPr>
              <w:tab/>
            </w:r>
            <w:r w:rsidRPr="00E57DD0">
              <w:rPr>
                <w:rFonts w:ascii="CCArtSans_Medium" w:hAnsi="CCArtSans_Medium" w:cs="Arial"/>
                <w:sz w:val="18"/>
              </w:rPr>
              <w:tab/>
              <w:t>Yes/ No</w:t>
            </w:r>
          </w:p>
          <w:p w:rsidR="00026D61" w:rsidRPr="00E57DD0" w:rsidRDefault="00026D61" w:rsidP="00026D61">
            <w:pPr>
              <w:numPr>
                <w:ilvl w:val="0"/>
                <w:numId w:val="3"/>
              </w:numPr>
              <w:jc w:val="both"/>
              <w:rPr>
                <w:rFonts w:ascii="CCArtSans_Medium" w:hAnsi="CCArtSans_Medium" w:cs="Arial"/>
                <w:sz w:val="18"/>
              </w:rPr>
            </w:pPr>
            <w:r w:rsidRPr="00E57DD0">
              <w:rPr>
                <w:rFonts w:ascii="CCArtSans_Medium" w:hAnsi="CCArtSans_Medium" w:cs="Arial"/>
                <w:sz w:val="18"/>
              </w:rPr>
              <w:t>Have you ever been convicted of a criminal offence?</w:t>
            </w:r>
            <w:r w:rsidRPr="00E57DD0">
              <w:rPr>
                <w:rFonts w:ascii="CCArtSans_Medium" w:hAnsi="CCArtSans_Medium" w:cs="Arial"/>
                <w:sz w:val="18"/>
              </w:rPr>
              <w:tab/>
            </w:r>
            <w:r w:rsidRPr="00E57DD0">
              <w:rPr>
                <w:rFonts w:ascii="CCArtSans_Medium" w:hAnsi="CCArtSans_Medium" w:cs="Arial"/>
                <w:sz w:val="18"/>
              </w:rPr>
              <w:tab/>
            </w:r>
            <w:r w:rsidRPr="00E57DD0">
              <w:rPr>
                <w:rFonts w:ascii="CCArtSans_Medium" w:hAnsi="CCArtSans_Medium" w:cs="Arial"/>
                <w:sz w:val="18"/>
              </w:rPr>
              <w:tab/>
            </w:r>
            <w:r w:rsidR="00B83BFC">
              <w:rPr>
                <w:rFonts w:ascii="CCArtSans_Medium" w:hAnsi="CCArtSans_Medium" w:cs="Arial"/>
                <w:sz w:val="18"/>
              </w:rPr>
              <w:tab/>
            </w:r>
            <w:r w:rsidRPr="00E57DD0">
              <w:rPr>
                <w:rFonts w:ascii="CCArtSans_Medium" w:hAnsi="CCArtSans_Medium" w:cs="Arial"/>
                <w:sz w:val="18"/>
              </w:rPr>
              <w:t>Yes/ No</w:t>
            </w:r>
          </w:p>
          <w:p w:rsidR="00026D61" w:rsidRPr="00E57DD0" w:rsidRDefault="00026D61" w:rsidP="00026D61">
            <w:pPr>
              <w:jc w:val="both"/>
              <w:rPr>
                <w:rFonts w:ascii="CCArtSans_Medium" w:hAnsi="CCArtSans_Medium" w:cs="Arial"/>
                <w:sz w:val="18"/>
              </w:rPr>
            </w:pPr>
            <w:r w:rsidRPr="00E57DD0">
              <w:rPr>
                <w:rFonts w:ascii="CCArtSans_Medium" w:hAnsi="CCArtSans_Medium" w:cs="Arial"/>
                <w:sz w:val="18"/>
              </w:rPr>
              <w:t xml:space="preserve"> (Declaration subject to the Rehabilitation of Offenders Act)</w:t>
            </w:r>
          </w:p>
          <w:p w:rsidR="00026D61" w:rsidRDefault="00026D61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</w:tc>
      </w:tr>
    </w:tbl>
    <w:p w:rsidR="003509FB" w:rsidRDefault="003509FB" w:rsidP="003509F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Arial" w:hAnsi="Arial" w:cs="Arial"/>
          <w:sz w:val="22"/>
        </w:rPr>
      </w:pPr>
    </w:p>
    <w:p w:rsidR="003509FB" w:rsidRDefault="003509FB" w:rsidP="003509F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395"/>
        <w:gridCol w:w="4536"/>
      </w:tblGrid>
      <w:tr w:rsidR="003509FB" w:rsidRPr="00C31752" w:rsidTr="00122AC0">
        <w:tc>
          <w:tcPr>
            <w:tcW w:w="8931" w:type="dxa"/>
            <w:gridSpan w:val="2"/>
          </w:tcPr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Please provide names and address of 2 art/education related refe</w:t>
            </w: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rees</w:t>
            </w:r>
          </w:p>
        </w:tc>
      </w:tr>
      <w:tr w:rsidR="003509FB" w:rsidRPr="00C31752" w:rsidTr="003509FB">
        <w:tc>
          <w:tcPr>
            <w:tcW w:w="4395" w:type="dxa"/>
          </w:tcPr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Referee 1</w:t>
            </w:r>
          </w:p>
        </w:tc>
        <w:tc>
          <w:tcPr>
            <w:tcW w:w="4536" w:type="dxa"/>
          </w:tcPr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Referee 2</w:t>
            </w:r>
          </w:p>
        </w:tc>
      </w:tr>
      <w:tr w:rsidR="003509FB" w:rsidRPr="00C31752" w:rsidTr="003509FB">
        <w:tc>
          <w:tcPr>
            <w:tcW w:w="4395" w:type="dxa"/>
          </w:tcPr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Name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Position held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Relationship with applicant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Work Address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Daytime telephone number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Mobile number:</w:t>
            </w:r>
          </w:p>
          <w:p w:rsidR="003509FB" w:rsidRPr="003509FB" w:rsidRDefault="003509FB" w:rsidP="003509FB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Email address:</w:t>
            </w:r>
          </w:p>
        </w:tc>
        <w:tc>
          <w:tcPr>
            <w:tcW w:w="4536" w:type="dxa"/>
          </w:tcPr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Name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Position held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Relationship with applicant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Work Address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Daytime telephone number:</w:t>
            </w:r>
          </w:p>
          <w:p w:rsidR="003509FB" w:rsidRPr="003509FB" w:rsidRDefault="003509FB" w:rsidP="003509FB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Mobile number:</w:t>
            </w:r>
          </w:p>
          <w:p w:rsidR="003509FB" w:rsidRPr="003509FB" w:rsidRDefault="003509FB" w:rsidP="003509FB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rPr>
                <w:rFonts w:ascii="CCArtSans_Medium" w:hAnsi="CCArtSans_Medium" w:cs="Gill Sans Light"/>
                <w:szCs w:val="22"/>
                <w:lang w:val="en-US" w:eastAsia="ja-JP"/>
              </w:rPr>
            </w:pPr>
            <w:r w:rsidRPr="003509FB">
              <w:rPr>
                <w:rFonts w:ascii="CCArtSans_Medium" w:hAnsi="CCArtSans_Medium" w:cs="Gill Sans Light"/>
                <w:szCs w:val="22"/>
                <w:lang w:val="en-US" w:eastAsia="ja-JP"/>
              </w:rPr>
              <w:t>Email address:</w:t>
            </w:r>
          </w:p>
        </w:tc>
      </w:tr>
    </w:tbl>
    <w:p w:rsidR="00F62CAB" w:rsidRDefault="00F62CAB" w:rsidP="00911C47">
      <w:pPr>
        <w:widowControl w:val="0"/>
        <w:autoSpaceDE w:val="0"/>
        <w:autoSpaceDN w:val="0"/>
        <w:adjustRightInd w:val="0"/>
        <w:rPr>
          <w:rFonts w:ascii="Gill Sans Light" w:hAnsi="Gill Sans Light" w:cs="Gill Sans Light"/>
          <w:b/>
          <w:sz w:val="22"/>
          <w:szCs w:val="22"/>
          <w:lang w:val="en-US" w:eastAsia="ja-JP"/>
        </w:rPr>
      </w:pPr>
    </w:p>
    <w:p w:rsidR="00F62CAB" w:rsidRPr="00E57DD0" w:rsidRDefault="00F62CAB" w:rsidP="00911C47">
      <w:pPr>
        <w:widowControl w:val="0"/>
        <w:autoSpaceDE w:val="0"/>
        <w:autoSpaceDN w:val="0"/>
        <w:adjustRightInd w:val="0"/>
        <w:rPr>
          <w:rFonts w:ascii="CCArtSans_Medium" w:hAnsi="CCArtSans_Medium" w:cs="Gill Sans Light"/>
          <w:b/>
          <w:sz w:val="22"/>
          <w:szCs w:val="22"/>
          <w:lang w:val="en-US" w:eastAsia="ja-JP"/>
        </w:rPr>
      </w:pPr>
    </w:p>
    <w:p w:rsidR="008A053A" w:rsidRPr="00E57DD0" w:rsidRDefault="008A053A" w:rsidP="00911C47">
      <w:pPr>
        <w:widowControl w:val="0"/>
        <w:autoSpaceDE w:val="0"/>
        <w:autoSpaceDN w:val="0"/>
        <w:adjustRightInd w:val="0"/>
        <w:rPr>
          <w:rFonts w:ascii="CCArtSans_Medium" w:hAnsi="CCArtSans_Medium" w:cs="Gill Sans Light"/>
          <w:b/>
          <w:sz w:val="22"/>
          <w:szCs w:val="22"/>
          <w:lang w:val="en-US" w:eastAsia="ja-JP"/>
        </w:rPr>
      </w:pPr>
      <w:r w:rsidRPr="00E57DD0">
        <w:rPr>
          <w:rFonts w:ascii="CCArtSans_Medium" w:hAnsi="CCArtSans_Medium" w:cs="Gill Sans Light"/>
          <w:b/>
          <w:sz w:val="22"/>
          <w:szCs w:val="22"/>
          <w:lang w:val="en-US" w:eastAsia="ja-JP"/>
        </w:rPr>
        <w:t xml:space="preserve">Please </w:t>
      </w:r>
      <w:bookmarkStart w:id="0" w:name="_GoBack"/>
      <w:bookmarkEnd w:id="0"/>
      <w:r w:rsidRPr="00E57DD0">
        <w:rPr>
          <w:rFonts w:ascii="CCArtSans_Medium" w:hAnsi="CCArtSans_Medium" w:cs="Gill Sans Light"/>
          <w:b/>
          <w:sz w:val="22"/>
          <w:szCs w:val="22"/>
          <w:lang w:val="en-US" w:eastAsia="ja-JP"/>
        </w:rPr>
        <w:t>provide:</w:t>
      </w:r>
    </w:p>
    <w:p w:rsidR="008A053A" w:rsidRPr="00E57DD0" w:rsidRDefault="008A053A" w:rsidP="00911C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CCArtSans_Medium" w:hAnsi="CCArtSans_Medium" w:cs="Gill Sans Light"/>
          <w:b/>
          <w:sz w:val="22"/>
          <w:szCs w:val="22"/>
          <w:lang w:val="en-US" w:eastAsia="ja-JP"/>
        </w:rPr>
      </w:pPr>
      <w:r w:rsidRPr="00E57DD0">
        <w:rPr>
          <w:rFonts w:ascii="CCArtSans_Medium" w:hAnsi="CCArtSans_Medium" w:cs="Gill Sans Light"/>
          <w:b/>
          <w:sz w:val="22"/>
          <w:szCs w:val="22"/>
          <w:lang w:val="en-US" w:eastAsia="ja-JP"/>
        </w:rPr>
        <w:t xml:space="preserve">C.V. outlining your professional experience and relevant qualifications. </w:t>
      </w:r>
    </w:p>
    <w:p w:rsidR="008A053A" w:rsidRPr="00E57DD0" w:rsidRDefault="008A053A" w:rsidP="00911C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CCArtSans_Medium" w:hAnsi="CCArtSans_Medium" w:cs="Gill Sans Light"/>
          <w:b/>
          <w:sz w:val="22"/>
          <w:szCs w:val="22"/>
          <w:lang w:val="en-US" w:eastAsia="ja-JP"/>
        </w:rPr>
      </w:pPr>
      <w:r w:rsidRPr="00E57DD0">
        <w:rPr>
          <w:rFonts w:ascii="CCArtSans_Medium" w:hAnsi="CCArtSans_Medium" w:cs="Gill Sans Light"/>
          <w:b/>
          <w:sz w:val="22"/>
          <w:szCs w:val="22"/>
          <w:lang w:val="en-US" w:eastAsia="ja-JP"/>
        </w:rPr>
        <w:t xml:space="preserve">15 -20 digital images of your art work </w:t>
      </w:r>
    </w:p>
    <w:p w:rsidR="008A053A" w:rsidRPr="00E57DD0" w:rsidRDefault="008A053A" w:rsidP="00911C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CCArtSans_Medium" w:hAnsi="CCArtSans_Medium" w:cs="Gill Sans Light"/>
          <w:b/>
          <w:sz w:val="22"/>
          <w:szCs w:val="22"/>
          <w:lang w:val="en-US" w:eastAsia="ja-JP"/>
        </w:rPr>
      </w:pPr>
      <w:r w:rsidRPr="00E57DD0">
        <w:rPr>
          <w:rFonts w:ascii="CCArtSans_Medium" w:hAnsi="CCArtSans_Medium" w:cs="Gill Sans Light"/>
          <w:b/>
          <w:sz w:val="22"/>
          <w:szCs w:val="22"/>
          <w:lang w:val="en-US" w:eastAsia="ja-JP"/>
        </w:rPr>
        <w:t xml:space="preserve">Artist’s Statement </w:t>
      </w:r>
      <w:r w:rsidRPr="00E57DD0">
        <w:rPr>
          <w:rFonts w:ascii="MS Mincho" w:eastAsia="MS Mincho" w:hAnsi="MS Mincho" w:cs="MS Mincho" w:hint="eastAsia"/>
          <w:b/>
          <w:sz w:val="22"/>
          <w:szCs w:val="22"/>
          <w:lang w:val="en-US" w:eastAsia="ja-JP"/>
        </w:rPr>
        <w:t> </w:t>
      </w:r>
    </w:p>
    <w:p w:rsidR="00E57DD0" w:rsidRDefault="00E57DD0" w:rsidP="00911C4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CCArtSans_Medium" w:hAnsi="CCArtSans_Medium" w:cs="Gill Sans Light"/>
          <w:b/>
          <w:sz w:val="22"/>
          <w:szCs w:val="22"/>
          <w:lang w:val="en-US" w:eastAsia="ja-JP"/>
        </w:rPr>
      </w:pPr>
    </w:p>
    <w:p w:rsidR="00011BF4" w:rsidRPr="00E57DD0" w:rsidRDefault="008A053A" w:rsidP="00911C4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CCArtSans_Medium" w:hAnsi="CCArtSans_Medium"/>
          <w:lang w:val="en-US"/>
        </w:rPr>
      </w:pPr>
      <w:r w:rsidRPr="00E57DD0">
        <w:rPr>
          <w:rFonts w:ascii="CCArtSans_Medium" w:hAnsi="CCArtSans_Medium" w:cs="Gill Sans Light"/>
          <w:b/>
          <w:sz w:val="22"/>
          <w:szCs w:val="22"/>
          <w:lang w:val="en-US" w:eastAsia="ja-JP"/>
        </w:rPr>
        <w:t xml:space="preserve">Please send your application to </w:t>
      </w:r>
      <w:r w:rsidRPr="00E57DD0">
        <w:rPr>
          <w:rFonts w:ascii="CCArtSans_Medium" w:hAnsi="CCArtSans_Medium" w:cs="Gill Sans Light"/>
          <w:b/>
          <w:color w:val="0B4CB4"/>
          <w:sz w:val="22"/>
          <w:szCs w:val="22"/>
          <w:lang w:val="en-US" w:eastAsia="ja-JP"/>
        </w:rPr>
        <w:t xml:space="preserve">jobs@cityandguildsartschool.ac.uk </w:t>
      </w:r>
    </w:p>
    <w:sectPr w:rsidR="00011BF4" w:rsidRPr="00E57DD0" w:rsidSect="00911C47">
      <w:headerReference w:type="default" r:id="rId8"/>
      <w:footerReference w:type="default" r:id="rId9"/>
      <w:pgSz w:w="11900" w:h="16840"/>
      <w:pgMar w:top="851" w:right="1440" w:bottom="993" w:left="1440" w:header="426" w:footer="1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6E46" w:rsidRDefault="007D6E46">
      <w:r>
        <w:separator/>
      </w:r>
    </w:p>
  </w:endnote>
  <w:endnote w:type="continuationSeparator" w:id="0">
    <w:p w:rsidR="007D6E46" w:rsidRDefault="007D6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ill Sans Light">
    <w:altName w:val="GillSans Light"/>
    <w:charset w:val="B1"/>
    <w:family w:val="swiss"/>
    <w:pitch w:val="variable"/>
    <w:sig w:usb0="80000A67" w:usb1="00000000" w:usb2="00000000" w:usb3="00000000" w:csb0="000001F7" w:csb1="00000000"/>
  </w:font>
  <w:font w:name="CCArtSans_Medium">
    <w:panose1 w:val="02000502020202020203"/>
    <w:charset w:val="00"/>
    <w:family w:val="modern"/>
    <w:notTrueType/>
    <w:pitch w:val="variable"/>
    <w:sig w:usb0="800002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bertus Medium">
    <w:altName w:val="Arial"/>
    <w:charset w:val="00"/>
    <w:family w:val="swiss"/>
    <w:pitch w:val="variable"/>
    <w:sig w:usb0="00000001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047" w:rsidRPr="00253155" w:rsidRDefault="008A053A" w:rsidP="001F444B">
    <w:pPr>
      <w:pStyle w:val="Footer"/>
      <w:tabs>
        <w:tab w:val="center" w:pos="5103"/>
        <w:tab w:val="left" w:pos="8789"/>
      </w:tabs>
      <w:ind w:left="5954" w:right="-1134"/>
      <w:rPr>
        <w:rFonts w:ascii="Albertus Medium" w:hAnsi="Albertus Medium" w:cs="Tahoma"/>
        <w:color w:val="FF0000"/>
        <w:sz w:val="12"/>
        <w:szCs w:val="12"/>
      </w:rPr>
    </w:pPr>
    <w:r w:rsidRPr="00253155">
      <w:rPr>
        <w:rFonts w:ascii="Albertus Medium" w:hAnsi="Albertus Medium" w:cs="Tahoma"/>
        <w:color w:val="FF0000"/>
        <w:sz w:val="12"/>
        <w:szCs w:val="12"/>
      </w:rPr>
      <w:t xml:space="preserve">Principal: </w:t>
    </w:r>
    <w:r>
      <w:rPr>
        <w:rFonts w:ascii="Albertus Medium" w:hAnsi="Albertus Medium" w:cs="Tahoma"/>
        <w:color w:val="FF0000"/>
        <w:sz w:val="12"/>
        <w:szCs w:val="12"/>
      </w:rPr>
      <w:t>Tamiko O’Brien</w:t>
    </w:r>
  </w:p>
  <w:p w:rsidR="00394047" w:rsidRPr="00253155" w:rsidRDefault="008A053A" w:rsidP="001F444B">
    <w:pPr>
      <w:pStyle w:val="Footer"/>
      <w:tabs>
        <w:tab w:val="center" w:pos="5103"/>
      </w:tabs>
      <w:ind w:left="5954" w:right="-1134"/>
      <w:rPr>
        <w:rFonts w:ascii="Albertus Medium" w:hAnsi="Albertus Medium" w:cs="Tahoma"/>
        <w:color w:val="FF0000"/>
        <w:sz w:val="12"/>
        <w:szCs w:val="12"/>
      </w:rPr>
    </w:pPr>
    <w:r w:rsidRPr="00253155">
      <w:rPr>
        <w:rFonts w:ascii="Albertus Medium" w:hAnsi="Albertus Medium" w:cs="Tahoma"/>
        <w:color w:val="FF0000"/>
        <w:sz w:val="12"/>
        <w:szCs w:val="12"/>
      </w:rPr>
      <w:t>Charity Registration no. 114</w:t>
    </w:r>
    <w:r>
      <w:rPr>
        <w:rFonts w:ascii="Albertus Medium" w:hAnsi="Albertus Medium" w:cs="Tahoma"/>
        <w:color w:val="FF0000"/>
        <w:sz w:val="12"/>
        <w:szCs w:val="12"/>
      </w:rPr>
      <w:t>4</w:t>
    </w:r>
    <w:r w:rsidRPr="00253155">
      <w:rPr>
        <w:rFonts w:ascii="Albertus Medium" w:hAnsi="Albertus Medium" w:cs="Tahoma"/>
        <w:color w:val="FF0000"/>
        <w:sz w:val="12"/>
        <w:szCs w:val="12"/>
      </w:rPr>
      <w:t>708</w:t>
    </w:r>
  </w:p>
  <w:p w:rsidR="00394047" w:rsidRPr="00253155" w:rsidRDefault="008A053A" w:rsidP="001F444B">
    <w:pPr>
      <w:pStyle w:val="Footer"/>
      <w:tabs>
        <w:tab w:val="center" w:pos="5103"/>
      </w:tabs>
      <w:ind w:left="5954" w:right="-1134"/>
      <w:rPr>
        <w:rFonts w:ascii="Albertus Medium" w:hAnsi="Albertus Medium" w:cs="Tahoma"/>
        <w:color w:val="FF0000"/>
        <w:sz w:val="12"/>
        <w:szCs w:val="12"/>
      </w:rPr>
    </w:pPr>
    <w:r w:rsidRPr="00253155">
      <w:rPr>
        <w:rFonts w:ascii="Albertus Medium" w:hAnsi="Albertus Medium" w:cs="Tahoma"/>
        <w:color w:val="FF0000"/>
        <w:sz w:val="12"/>
        <w:szCs w:val="12"/>
      </w:rPr>
      <w:t>City &amp; Guilds of London Art School Ltd; 7817519</w:t>
    </w:r>
  </w:p>
  <w:p w:rsidR="00394047" w:rsidRPr="00526AD4" w:rsidRDefault="008A053A" w:rsidP="001F444B">
    <w:pPr>
      <w:pStyle w:val="Footer"/>
      <w:tabs>
        <w:tab w:val="center" w:pos="5103"/>
      </w:tabs>
      <w:ind w:left="5954" w:right="-1134"/>
      <w:rPr>
        <w:rFonts w:ascii="Albertus Medium" w:hAnsi="Albertus Medium" w:cs="Tahoma"/>
        <w:color w:val="FF0000"/>
        <w:sz w:val="12"/>
        <w:szCs w:val="12"/>
      </w:rPr>
    </w:pPr>
    <w:r>
      <w:rPr>
        <w:rFonts w:ascii="Albertus Medium" w:hAnsi="Albertus Medium" w:cs="Tahoma"/>
        <w:color w:val="FF0000"/>
        <w:sz w:val="12"/>
        <w:szCs w:val="12"/>
      </w:rPr>
      <w:t xml:space="preserve">Registered Office: </w:t>
    </w:r>
    <w:r w:rsidRPr="00253155">
      <w:rPr>
        <w:rFonts w:ascii="Albertus Medium" w:hAnsi="Albertus Medium" w:cs="Tahoma"/>
        <w:color w:val="FF0000"/>
        <w:sz w:val="12"/>
        <w:szCs w:val="12"/>
      </w:rPr>
      <w:t>124 Kennington Park Road, London, E11 4DJ</w:t>
    </w:r>
    <w:r w:rsidRPr="00253155">
      <w:rPr>
        <w:rFonts w:ascii="Albertus Medium" w:hAnsi="Albertus Medium" w:cs="Tahoma"/>
        <w:sz w:val="12"/>
        <w:szCs w:val="12"/>
      </w:rPr>
      <w:tab/>
    </w:r>
  </w:p>
  <w:p w:rsidR="00394047" w:rsidRDefault="003509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6E46" w:rsidRDefault="007D6E46">
      <w:r>
        <w:separator/>
      </w:r>
    </w:p>
  </w:footnote>
  <w:footnote w:type="continuationSeparator" w:id="0">
    <w:p w:rsidR="007D6E46" w:rsidRDefault="007D6E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047" w:rsidRDefault="008A053A">
    <w:pPr>
      <w:pStyle w:val="Header"/>
    </w:pPr>
    <w:r w:rsidRPr="009A0632">
      <w:rPr>
        <w:noProof/>
        <w:lang w:eastAsia="ja-JP"/>
      </w:rPr>
      <w:drawing>
        <wp:inline distT="0" distB="0" distL="0" distR="0" wp14:anchorId="3CBB165F" wp14:editId="705618B2">
          <wp:extent cx="1482634" cy="914400"/>
          <wp:effectExtent l="0" t="0" r="3810" b="0"/>
          <wp:docPr id="17" name="Picture 17" descr="Z:\School's Stationery\Logo High 60m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School's Stationery\Logo High 60mm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1739" cy="9200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7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</w:abstractNum>
  <w:abstractNum w:abstractNumId="2" w15:restartNumberingAfterBreak="0">
    <w:nsid w:val="00000008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tjQwBWJDCwtzMyUdpeDU4uLM/DyQAsNaAAyClT0sAAAA"/>
  </w:docVars>
  <w:rsids>
    <w:rsidRoot w:val="008A053A"/>
    <w:rsid w:val="00011BF4"/>
    <w:rsid w:val="00026D61"/>
    <w:rsid w:val="003509FB"/>
    <w:rsid w:val="007D6E46"/>
    <w:rsid w:val="008A053A"/>
    <w:rsid w:val="00911C47"/>
    <w:rsid w:val="00B83BFC"/>
    <w:rsid w:val="00E57DD0"/>
    <w:rsid w:val="00F62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7471F964-4324-4725-BF60-83622653B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53A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5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053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8A05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A053A"/>
    <w:rPr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8A0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D5A34-45F1-4A17-8FD5-1780F6D5D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2</dc:creator>
  <cp:keywords/>
  <dc:description/>
  <cp:lastModifiedBy>office2</cp:lastModifiedBy>
  <cp:revision>6</cp:revision>
  <dcterms:created xsi:type="dcterms:W3CDTF">2018-04-25T14:17:00Z</dcterms:created>
  <dcterms:modified xsi:type="dcterms:W3CDTF">2019-08-15T14:26:00Z</dcterms:modified>
</cp:coreProperties>
</file>